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998D6" w14:textId="77777777" w:rsidR="001B5B32" w:rsidRPr="0068129A" w:rsidRDefault="001B5B32" w:rsidP="001B5B32">
      <w:pPr>
        <w:widowControl w:val="0"/>
        <w:autoSpaceDE w:val="0"/>
        <w:autoSpaceDN w:val="0"/>
        <w:adjustRightInd w:val="0"/>
        <w:rPr>
          <w:rFonts w:ascii="Times" w:hAnsi="Times" w:cs="Times"/>
          <w:sz w:val="16"/>
          <w:szCs w:val="32"/>
        </w:rPr>
      </w:pPr>
    </w:p>
    <w:tbl>
      <w:tblPr>
        <w:tblW w:w="11160" w:type="dxa"/>
        <w:tblInd w:w="-900" w:type="dxa"/>
        <w:tblBorders>
          <w:top w:val="single" w:sz="8" w:space="0" w:color="9B0900"/>
          <w:left w:val="single" w:sz="8" w:space="0" w:color="9B0900"/>
          <w:right w:val="single" w:sz="8" w:space="0" w:color="9B09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160"/>
      </w:tblGrid>
      <w:tr w:rsidR="001E63FE" w:rsidRPr="003B05CB" w14:paraId="2492DEAA" w14:textId="77777777">
        <w:trPr>
          <w:trHeight w:val="12835"/>
        </w:trPr>
        <w:tc>
          <w:tcPr>
            <w:tcW w:w="111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20" w:type="nil"/>
              <w:left w:w="320" w:type="nil"/>
              <w:bottom w:w="320" w:type="nil"/>
              <w:right w:w="320" w:type="nil"/>
            </w:tcMar>
          </w:tcPr>
          <w:p w14:paraId="7249320A" w14:textId="77777777" w:rsidR="001E63FE" w:rsidRPr="001E63FE" w:rsidRDefault="001E63FE" w:rsidP="003B05CB">
            <w:pPr>
              <w:widowControl w:val="0"/>
              <w:tabs>
                <w:tab w:val="left" w:pos="3860"/>
              </w:tabs>
              <w:autoSpaceDE w:val="0"/>
              <w:autoSpaceDN w:val="0"/>
              <w:adjustRightInd w:val="0"/>
              <w:rPr>
                <w:rFonts w:ascii="Times" w:hAnsi="Times" w:cs="Times"/>
                <w:sz w:val="16"/>
                <w:szCs w:val="32"/>
              </w:rPr>
            </w:pPr>
          </w:p>
          <w:tbl>
            <w:tblPr>
              <w:tblW w:w="11064" w:type="dxa"/>
              <w:jc w:val="center"/>
              <w:tblBorders>
                <w:top w:val="single" w:sz="8" w:space="0" w:color="000000" w:themeColor="text1"/>
                <w:left w:val="single" w:sz="8" w:space="0" w:color="000000" w:themeColor="text1"/>
                <w:bottom w:val="single" w:sz="8" w:space="0" w:color="000000" w:themeColor="tex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6994"/>
              <w:gridCol w:w="1416"/>
              <w:gridCol w:w="1352"/>
              <w:gridCol w:w="1302"/>
            </w:tblGrid>
            <w:tr w:rsidR="001E63FE" w:rsidRPr="001B5B32" w14:paraId="01C1AC98" w14:textId="77777777">
              <w:trPr>
                <w:trHeight w:val="3295"/>
                <w:jc w:val="center"/>
              </w:trPr>
              <w:tc>
                <w:tcPr>
                  <w:tcW w:w="11064" w:type="dxa"/>
                  <w:gridSpan w:val="4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7D11A3D6" w14:textId="7928B658" w:rsidR="00AF473C" w:rsidRDefault="001E63FE" w:rsidP="00D50BAE">
                  <w:pPr>
                    <w:widowControl w:val="0"/>
                    <w:autoSpaceDE w:val="0"/>
                    <w:autoSpaceDN w:val="0"/>
                    <w:adjustRightInd w:val="0"/>
                    <w:spacing w:after="320"/>
                    <w:jc w:val="center"/>
                    <w:rPr>
                      <w:rFonts w:ascii="Times New Roman" w:hAnsi="Times New Roman" w:cs="Times New Roman"/>
                      <w:b/>
                      <w:bCs/>
                      <w:szCs w:val="32"/>
                    </w:rPr>
                  </w:pPr>
                  <w:r w:rsidRPr="003F6172">
                    <w:rPr>
                      <w:rFonts w:ascii="Times New Roman" w:hAnsi="Times New Roman" w:cs="Times New Roman"/>
                      <w:b/>
                      <w:bCs/>
                      <w:sz w:val="32"/>
                      <w:szCs w:val="36"/>
                    </w:rPr>
                    <w:t>The Four Nations Ensemble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36"/>
                      <w:szCs w:val="36"/>
                    </w:rPr>
                    <w:br/>
                  </w: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36"/>
                      <w:szCs w:val="36"/>
                    </w:rPr>
                    <w:t>HUDSON RIVER HARVEST CONCERTS</w:t>
                  </w:r>
                  <w:r w:rsidR="00407939">
                    <w:rPr>
                      <w:rFonts w:ascii="Times New Roman" w:hAnsi="Times New Roman" w:cs="Times New Roman"/>
                      <w:b/>
                      <w:bCs/>
                      <w:sz w:val="36"/>
                      <w:szCs w:val="36"/>
                    </w:rPr>
                    <w:t xml:space="preserve"> 20</w:t>
                  </w:r>
                  <w:r w:rsidR="00262E27">
                    <w:rPr>
                      <w:rFonts w:ascii="Times New Roman" w:hAnsi="Times New Roman" w:cs="Times New Roman"/>
                      <w:b/>
                      <w:bCs/>
                      <w:sz w:val="36"/>
                      <w:szCs w:val="36"/>
                    </w:rPr>
                    <w:t>2</w:t>
                  </w:r>
                  <w:r w:rsidR="00935762">
                    <w:rPr>
                      <w:rFonts w:ascii="Times New Roman" w:hAnsi="Times New Roman" w:cs="Times New Roman"/>
                      <w:b/>
                      <w:bCs/>
                      <w:sz w:val="36"/>
                      <w:szCs w:val="36"/>
                    </w:rPr>
                    <w:t>3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36"/>
                      <w:szCs w:val="36"/>
                    </w:rPr>
                    <w:br/>
                  </w: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 xml:space="preserve">Three Concerts </w:t>
                  </w:r>
                  <w:r w:rsidR="00302612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>among F</w:t>
                  </w:r>
                  <w:r w:rsidR="00DD39F7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 xml:space="preserve">riends </w:t>
                  </w:r>
                  <w:r w:rsidR="008C6DE5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 xml:space="preserve">in </w:t>
                  </w:r>
                  <w:r w:rsidR="0035320E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>R</w:t>
                  </w:r>
                  <w:r w:rsidR="00A257FB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>emarkable</w:t>
                  </w:r>
                  <w:r w:rsidR="00D50BAE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 xml:space="preserve"> </w:t>
                  </w:r>
                  <w:r w:rsidR="0035320E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>H</w:t>
                  </w:r>
                  <w:r w:rsidR="00D50BAE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>omes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br/>
                  </w:r>
                  <w:r w:rsidR="00AC0DB4">
                    <w:rPr>
                      <w:rFonts w:ascii="Times New Roman" w:hAnsi="Times New Roman" w:cs="Times New Roman"/>
                      <w:b/>
                      <w:bCs/>
                      <w:szCs w:val="32"/>
                    </w:rPr>
                    <w:br/>
                  </w:r>
                  <w:r w:rsidR="001A6FCB">
                    <w:rPr>
                      <w:rFonts w:ascii="Times New Roman" w:hAnsi="Times New Roman" w:cs="Times New Roman"/>
                      <w:b/>
                      <w:bCs/>
                      <w:szCs w:val="32"/>
                    </w:rPr>
                    <w:t>With the partnership of Chatham Wine and Liquors</w:t>
                  </w:r>
                  <w:r w:rsidR="00407939" w:rsidRPr="00CD0B16">
                    <w:rPr>
                      <w:rFonts w:ascii="Times New Roman" w:hAnsi="Times New Roman" w:cs="Times New Roman"/>
                      <w:b/>
                      <w:bCs/>
                      <w:szCs w:val="32"/>
                    </w:rPr>
                    <w:t xml:space="preserve"> </w:t>
                  </w:r>
                </w:p>
                <w:p w14:paraId="28C752D6" w14:textId="55C64551" w:rsidR="001E63FE" w:rsidRPr="00F34C80" w:rsidRDefault="00F67DF4" w:rsidP="00872163">
                  <w:pPr>
                    <w:widowControl w:val="0"/>
                    <w:autoSpaceDE w:val="0"/>
                    <w:autoSpaceDN w:val="0"/>
                    <w:adjustRightInd w:val="0"/>
                    <w:spacing w:after="32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>PATRON</w:t>
                  </w:r>
                  <w:r w:rsidR="00AF473C" w:rsidRPr="003C1D9F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 xml:space="preserve"> </w:t>
                  </w:r>
                  <w:r w:rsidR="00103674"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  <w:t>ANNOUNCEMENT FORM</w:t>
                  </w:r>
                  <w:r w:rsidR="001E63FE" w:rsidRPr="00CD0B16">
                    <w:rPr>
                      <w:rFonts w:ascii="Times New Roman" w:hAnsi="Times New Roman" w:cs="Times New Roman"/>
                      <w:b/>
                      <w:bCs/>
                      <w:szCs w:val="32"/>
                    </w:rPr>
                    <w:br/>
                  </w:r>
                  <w:r w:rsidR="00F34C80" w:rsidRPr="003C1D9F">
                    <w:rPr>
                      <w:rFonts w:ascii="Times New Roman" w:hAnsi="Times New Roman" w:cs="Times New Roman"/>
                      <w:b/>
                      <w:bCs/>
                      <w:sz w:val="18"/>
                      <w:szCs w:val="18"/>
                    </w:rPr>
                    <w:br/>
                  </w:r>
                  <w:r w:rsidR="001E63FE" w:rsidRPr="00407939">
                    <w:rPr>
                      <w:rFonts w:ascii="Times New Roman" w:hAnsi="Times New Roman" w:cs="Times New Roman"/>
                      <w:b/>
                      <w:bCs/>
                      <w:sz w:val="26"/>
                      <w:szCs w:val="32"/>
                    </w:rPr>
                    <w:t>S</w:t>
                  </w:r>
                  <w:r w:rsidR="001E63FE"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ubscription Price </w:t>
                  </w:r>
                  <w:r w:rsidR="00246078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- $</w:t>
                  </w:r>
                  <w:r w:rsidR="00872163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270</w:t>
                  </w:r>
                  <w:r w:rsidR="003B25E7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    </w:t>
                  </w:r>
                  <w:r w:rsidR="001E63FE"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Single Concert</w:t>
                  </w:r>
                  <w:r w:rsidR="0035320E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and </w:t>
                  </w:r>
                  <w:r w:rsidR="002C533D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Reception</w:t>
                  </w:r>
                  <w:r w:rsidR="00E60FFB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Ticket</w:t>
                  </w:r>
                  <w:r w:rsidR="001E63FE"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- $</w:t>
                  </w:r>
                  <w:r w:rsidR="00E15473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100</w:t>
                  </w:r>
                  <w:r w:rsidR="00F34C80">
                    <w:rPr>
                      <w:rFonts w:ascii="Times New Roman" w:hAnsi="Times New Roman" w:cs="Times New Roman"/>
                      <w:b/>
                      <w:bCs/>
                      <w:color w:val="9B0900"/>
                      <w:sz w:val="26"/>
                      <w:szCs w:val="26"/>
                    </w:rPr>
                    <w:br/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For more information or to order tickets:</w:t>
                  </w:r>
                  <w:r w:rsidR="00073FE4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</w:t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Phone (</w:t>
                  </w:r>
                  <w:r w:rsidR="00C92631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518</w:t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) </w:t>
                  </w:r>
                  <w:r w:rsidR="00C92631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325</w:t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-</w:t>
                  </w:r>
                  <w:r w:rsidR="00C92631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3254</w:t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or E-mail: </w:t>
                  </w:r>
                  <w:r w:rsidR="00ED34A5">
                    <w:rPr>
                      <w:rFonts w:ascii="Times New Roman" w:hAnsi="Times New Roman" w:cs="Times New Roman"/>
                      <w:b/>
                      <w:bCs/>
                      <w:szCs w:val="26"/>
                      <w:u w:color="0000EE"/>
                    </w:rPr>
                    <w:t>Andrew</w:t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  <w:u w:color="0000EE"/>
                    </w:rPr>
                    <w:t>@</w:t>
                  </w:r>
                  <w:r w:rsidR="00ED34A5">
                    <w:rPr>
                      <w:rFonts w:ascii="Times New Roman" w:hAnsi="Times New Roman" w:cs="Times New Roman"/>
                      <w:b/>
                      <w:bCs/>
                      <w:szCs w:val="26"/>
                      <w:u w:color="0000EE"/>
                    </w:rPr>
                    <w:t>fournations</w:t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  <w:u w:color="0000EE"/>
                    </w:rPr>
                    <w:t>.</w:t>
                  </w:r>
                  <w:r w:rsidR="00ED34A5">
                    <w:rPr>
                      <w:rFonts w:ascii="Times New Roman" w:hAnsi="Times New Roman" w:cs="Times New Roman"/>
                      <w:b/>
                      <w:bCs/>
                      <w:szCs w:val="26"/>
                      <w:u w:color="0000EE"/>
                    </w:rPr>
                    <w:t>org</w:t>
                  </w:r>
                </w:p>
              </w:tc>
            </w:tr>
            <w:tr w:rsidR="001E63FE" w:rsidRPr="001B5B32" w14:paraId="4DD4FB7A" w14:textId="77777777">
              <w:trPr>
                <w:trHeight w:val="61"/>
                <w:jc w:val="center"/>
              </w:trPr>
              <w:tc>
                <w:tcPr>
                  <w:tcW w:w="6994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7E06F651" w14:textId="77777777" w:rsidR="001E63FE" w:rsidRPr="001B5B32" w:rsidRDefault="001E63FE" w:rsidP="001B5B32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b/>
                      <w:bCs/>
                      <w:color w:val="9B0900"/>
                      <w:sz w:val="32"/>
                      <w:szCs w:val="32"/>
                    </w:rPr>
                    <w:t>Concert</w:t>
                  </w:r>
                </w:p>
              </w:tc>
              <w:tc>
                <w:tcPr>
                  <w:tcW w:w="1416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6C247CFC" w14:textId="77777777" w:rsidR="001E63FE" w:rsidRPr="001B5B32" w:rsidRDefault="001E63FE" w:rsidP="001B5B32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b/>
                      <w:bCs/>
                      <w:color w:val="9B0900"/>
                      <w:sz w:val="32"/>
                      <w:szCs w:val="32"/>
                    </w:rPr>
                    <w:t>Price</w:t>
                  </w:r>
                </w:p>
              </w:tc>
              <w:tc>
                <w:tcPr>
                  <w:tcW w:w="1352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4EDBAE2E" w14:textId="77777777" w:rsidR="001E63FE" w:rsidRPr="001B5B32" w:rsidRDefault="001E63FE" w:rsidP="001B5B32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b/>
                      <w:bCs/>
                      <w:color w:val="9B0900"/>
                      <w:sz w:val="32"/>
                      <w:szCs w:val="32"/>
                    </w:rPr>
                    <w:t>Number</w:t>
                  </w:r>
                </w:p>
              </w:tc>
              <w:tc>
                <w:tcPr>
                  <w:tcW w:w="1302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5CB6046F" w14:textId="77777777" w:rsidR="001E63FE" w:rsidRPr="001B5B32" w:rsidRDefault="001E63FE" w:rsidP="001B5B32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b/>
                      <w:bCs/>
                      <w:color w:val="9B0900"/>
                      <w:sz w:val="32"/>
                      <w:szCs w:val="32"/>
                    </w:rPr>
                    <w:t>Total</w:t>
                  </w:r>
                </w:p>
              </w:tc>
            </w:tr>
            <w:tr w:rsidR="001E63FE" w:rsidRPr="001B5B32" w14:paraId="1FCFF3AC" w14:textId="77777777">
              <w:trPr>
                <w:trHeight w:val="403"/>
                <w:jc w:val="center"/>
              </w:trPr>
              <w:tc>
                <w:tcPr>
                  <w:tcW w:w="6994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7EC05966" w14:textId="74E5A86C" w:rsidR="00407939" w:rsidRDefault="00DF165D" w:rsidP="00843B4E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 </w:t>
                  </w:r>
                  <w:r w:rsidR="00843B4E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Subscription to all 3 concerts</w:t>
                  </w:r>
                  <w:r w:rsidR="00D967C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(</w:t>
                  </w:r>
                  <w:r w:rsidR="00BC7050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loyalty </w:t>
                  </w:r>
                  <w:r w:rsidR="002461C0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price before May 30</w:t>
                  </w:r>
                  <w:r w:rsidR="007D0324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)</w:t>
                  </w:r>
                  <w:r w:rsidR="00843B4E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</w:t>
                  </w:r>
                </w:p>
                <w:p w14:paraId="34329557" w14:textId="77777777" w:rsidR="003C1D9F" w:rsidRPr="00DF165D" w:rsidRDefault="003C1D9F" w:rsidP="00843B4E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</w:pPr>
                </w:p>
              </w:tc>
              <w:tc>
                <w:tcPr>
                  <w:tcW w:w="1416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13980B0B" w14:textId="1DBB46D3" w:rsidR="001E63FE" w:rsidRPr="001B5B32" w:rsidRDefault="001E63FE" w:rsidP="00872163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$</w:t>
                  </w:r>
                  <w:r w:rsidR="00E80F45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2</w:t>
                  </w:r>
                  <w:r w:rsidR="00872163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7</w:t>
                  </w:r>
                  <w:r w:rsidR="0093576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0</w:t>
                  </w: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each</w:t>
                  </w:r>
                </w:p>
              </w:tc>
              <w:tc>
                <w:tcPr>
                  <w:tcW w:w="1352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4AEC4FB4" w14:textId="77777777" w:rsidR="001E63FE" w:rsidRPr="001B5B32" w:rsidRDefault="001E63FE" w:rsidP="001B5B32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sz w:val="26"/>
                      <w:szCs w:val="26"/>
                    </w:rPr>
                    <w:t> </w:t>
                  </w:r>
                </w:p>
              </w:tc>
              <w:tc>
                <w:tcPr>
                  <w:tcW w:w="1302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66BA9AC2" w14:textId="77777777" w:rsidR="001E63FE" w:rsidRPr="001B5B32" w:rsidRDefault="001E63FE" w:rsidP="001B5B32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sz w:val="26"/>
                      <w:szCs w:val="26"/>
                    </w:rPr>
                    <w:t> </w:t>
                  </w:r>
                </w:p>
              </w:tc>
            </w:tr>
            <w:tr w:rsidR="001E63FE" w:rsidRPr="001B5B32" w14:paraId="50D83C56" w14:textId="77777777" w:rsidTr="00E21CDD">
              <w:trPr>
                <w:trHeight w:val="889"/>
                <w:jc w:val="center"/>
              </w:trPr>
              <w:tc>
                <w:tcPr>
                  <w:tcW w:w="6994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07C3D63E" w14:textId="60C90C72" w:rsidR="001E63FE" w:rsidRPr="00DF165D" w:rsidRDefault="00DF165D" w:rsidP="001E63FE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 </w:t>
                  </w:r>
                  <w:r w:rsidR="008C6DE5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September </w:t>
                  </w:r>
                  <w:r w:rsidR="00A01C5E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23</w:t>
                  </w:r>
                  <w:r w:rsidR="00302612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,</w:t>
                  </w:r>
                  <w:r w:rsidR="001B28B0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</w:t>
                  </w:r>
                  <w:r w:rsidR="00302612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Saturday</w:t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at </w:t>
                  </w:r>
                  <w:r w:rsidR="00262E27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2</w:t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:30 PM</w:t>
                  </w:r>
                </w:p>
                <w:p w14:paraId="7EFECA4F" w14:textId="6659AAB2" w:rsidR="001E63FE" w:rsidRPr="000E64C6" w:rsidRDefault="00DF165D" w:rsidP="001E63FE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i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</w:t>
                  </w:r>
                  <w:r w:rsidR="0068303F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</w:t>
                  </w:r>
                  <w:r w:rsidR="00A01C5E">
                    <w:rPr>
                      <w:rFonts w:ascii="Times New Roman" w:hAnsi="Times New Roman" w:cs="Times New Roman"/>
                      <w:b/>
                      <w:bCs/>
                      <w:i/>
                      <w:szCs w:val="26"/>
                    </w:rPr>
                    <w:t>Leipzig and Paris: Bach, Leclair &amp; Rameau</w:t>
                  </w:r>
                </w:p>
                <w:p w14:paraId="0FA424F9" w14:textId="4135F2FB" w:rsidR="001E63FE" w:rsidRPr="001B5B32" w:rsidRDefault="00BC1C5C" w:rsidP="00A01C5E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 </w:t>
                  </w:r>
                  <w:r w:rsidR="0034531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Erik &amp; Silda </w:t>
                  </w:r>
                  <w:r w:rsidR="00A01C5E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Stan</w:t>
                  </w:r>
                  <w:r w:rsidR="0034531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gvi</w:t>
                  </w:r>
                  <w:r w:rsidR="00A01C5E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k-Spitzer, hosts,</w:t>
                  </w:r>
                  <w:r w:rsidR="00B04BBA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</w:t>
                  </w:r>
                  <w:r w:rsidR="00A01C5E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Germantown</w:t>
                  </w:r>
                  <w:r w:rsidR="00B04BBA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, NY</w:t>
                  </w:r>
                </w:p>
              </w:tc>
              <w:tc>
                <w:tcPr>
                  <w:tcW w:w="1416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272B2A11" w14:textId="77777777" w:rsidR="001E63FE" w:rsidRPr="001B5B32" w:rsidRDefault="001E63FE" w:rsidP="00E15473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$</w:t>
                  </w:r>
                  <w:r w:rsidR="00AF473C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1</w:t>
                  </w:r>
                  <w:r w:rsidR="00E15473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00</w:t>
                  </w: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each</w:t>
                  </w:r>
                </w:p>
              </w:tc>
              <w:tc>
                <w:tcPr>
                  <w:tcW w:w="1352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3DF99E33" w14:textId="77777777" w:rsidR="001E63FE" w:rsidRPr="001B5B32" w:rsidRDefault="001E63FE" w:rsidP="001B5B32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sz w:val="26"/>
                      <w:szCs w:val="26"/>
                    </w:rPr>
                    <w:t> </w:t>
                  </w:r>
                </w:p>
              </w:tc>
              <w:tc>
                <w:tcPr>
                  <w:tcW w:w="1302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2C36E411" w14:textId="77777777" w:rsidR="001E63FE" w:rsidRPr="001B5B32" w:rsidRDefault="001E63FE" w:rsidP="001B5B32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sz w:val="26"/>
                      <w:szCs w:val="26"/>
                    </w:rPr>
                    <w:t> </w:t>
                  </w:r>
                </w:p>
              </w:tc>
            </w:tr>
            <w:tr w:rsidR="001E63FE" w:rsidRPr="001B5B32" w14:paraId="727A1C59" w14:textId="77777777">
              <w:trPr>
                <w:trHeight w:val="784"/>
                <w:jc w:val="center"/>
              </w:trPr>
              <w:tc>
                <w:tcPr>
                  <w:tcW w:w="6994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128F991E" w14:textId="6A0C4C28" w:rsidR="001E63FE" w:rsidRPr="00DF165D" w:rsidRDefault="00DF165D" w:rsidP="001E63FE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 </w:t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October </w:t>
                  </w:r>
                  <w:r w:rsidR="00A01C5E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14</w:t>
                  </w:r>
                  <w:r w:rsidR="00302612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, Saturday </w:t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at </w:t>
                  </w:r>
                  <w:r w:rsidR="00262E27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2</w:t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:30 PM</w:t>
                  </w:r>
                </w:p>
                <w:p w14:paraId="29F1E0A0" w14:textId="175ECB73" w:rsidR="001E63FE" w:rsidRPr="00DF165D" w:rsidRDefault="00382EE5" w:rsidP="001E63FE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i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i/>
                      <w:szCs w:val="26"/>
                    </w:rPr>
                    <w:t xml:space="preserve"> </w:t>
                  </w:r>
                  <w:r w:rsidR="00DF165D">
                    <w:rPr>
                      <w:rFonts w:ascii="Times New Roman" w:hAnsi="Times New Roman" w:cs="Times New Roman"/>
                      <w:b/>
                      <w:bCs/>
                      <w:i/>
                      <w:szCs w:val="26"/>
                    </w:rPr>
                    <w:t xml:space="preserve"> </w:t>
                  </w:r>
                  <w:r w:rsidR="00A01C5E">
                    <w:rPr>
                      <w:rFonts w:ascii="Times New Roman" w:hAnsi="Times New Roman" w:cs="Times New Roman"/>
                      <w:b/>
                      <w:bCs/>
                      <w:i/>
                      <w:szCs w:val="26"/>
                    </w:rPr>
                    <w:t xml:space="preserve">London and Paris: Dowland, </w:t>
                  </w:r>
                  <w:r w:rsidR="002E62DA">
                    <w:rPr>
                      <w:rFonts w:ascii="Times New Roman" w:hAnsi="Times New Roman" w:cs="Times New Roman"/>
                      <w:b/>
                      <w:bCs/>
                      <w:i/>
                      <w:szCs w:val="26"/>
                    </w:rPr>
                    <w:t xml:space="preserve">Morley, </w:t>
                  </w:r>
                  <w:r w:rsidR="00A01C5E">
                    <w:rPr>
                      <w:rFonts w:ascii="Times New Roman" w:hAnsi="Times New Roman" w:cs="Times New Roman"/>
                      <w:b/>
                      <w:bCs/>
                      <w:i/>
                      <w:szCs w:val="26"/>
                    </w:rPr>
                    <w:t>Purcell, Lambert &amp; Couperin</w:t>
                  </w:r>
                </w:p>
                <w:p w14:paraId="3F4333F7" w14:textId="6FDE585A" w:rsidR="001E63FE" w:rsidRPr="001B5B32" w:rsidRDefault="00DF165D" w:rsidP="00DC7251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 </w:t>
                  </w:r>
                  <w:r w:rsidR="00A01C5E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Brian </w:t>
                  </w:r>
                  <w:r w:rsidR="00DC7251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&amp;</w:t>
                  </w:r>
                  <w:r w:rsidR="00A01C5E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Lindsay Shea</w:t>
                  </w:r>
                  <w:r w:rsidR="00D50BAE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, </w:t>
                  </w:r>
                  <w:r w:rsidR="00A01C5E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Germantown</w:t>
                  </w:r>
                  <w:r w:rsidR="00D50BAE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, NY</w:t>
                  </w:r>
                </w:p>
              </w:tc>
              <w:tc>
                <w:tcPr>
                  <w:tcW w:w="1416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102D5C68" w14:textId="77777777" w:rsidR="001E63FE" w:rsidRPr="001B5B32" w:rsidRDefault="001E63FE" w:rsidP="00E15473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$</w:t>
                  </w:r>
                  <w:r w:rsidR="00C05D85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1</w:t>
                  </w:r>
                  <w:r w:rsidR="00E15473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00</w:t>
                  </w: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each</w:t>
                  </w:r>
                </w:p>
              </w:tc>
              <w:tc>
                <w:tcPr>
                  <w:tcW w:w="1352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373EB4CF" w14:textId="77777777" w:rsidR="001E63FE" w:rsidRPr="001B5B32" w:rsidRDefault="001E63FE" w:rsidP="001B5B32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sz w:val="26"/>
                      <w:szCs w:val="26"/>
                    </w:rPr>
                    <w:t> </w:t>
                  </w:r>
                </w:p>
              </w:tc>
              <w:tc>
                <w:tcPr>
                  <w:tcW w:w="1302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7BAB376C" w14:textId="77777777" w:rsidR="001E63FE" w:rsidRPr="001B5B32" w:rsidRDefault="001E63FE" w:rsidP="001B5B32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sz w:val="26"/>
                      <w:szCs w:val="26"/>
                    </w:rPr>
                    <w:t> </w:t>
                  </w:r>
                </w:p>
              </w:tc>
            </w:tr>
            <w:tr w:rsidR="001E63FE" w:rsidRPr="001B5B32" w14:paraId="3D063E1C" w14:textId="77777777">
              <w:trPr>
                <w:trHeight w:val="803"/>
                <w:jc w:val="center"/>
              </w:trPr>
              <w:tc>
                <w:tcPr>
                  <w:tcW w:w="6994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519E74BF" w14:textId="410B5017" w:rsidR="001E63FE" w:rsidRPr="00DF165D" w:rsidRDefault="00DF165D" w:rsidP="001E63FE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 </w:t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November </w:t>
                  </w:r>
                  <w:r w:rsidR="00A01C5E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11</w:t>
                  </w:r>
                  <w:r w:rsidR="00302612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, Saturday </w:t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at </w:t>
                  </w:r>
                  <w:r w:rsidR="00262E27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2</w:t>
                  </w:r>
                  <w:r w:rsidR="001E63FE" w:rsidRPr="00DF165D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:30</w:t>
                  </w:r>
                  <w:r w:rsidR="008D394E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PM</w:t>
                  </w:r>
                </w:p>
                <w:p w14:paraId="46F1AB50" w14:textId="0888C5A5" w:rsidR="001E63FE" w:rsidRPr="00DF165D" w:rsidRDefault="00DF165D" w:rsidP="001E63FE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i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 </w:t>
                  </w:r>
                  <w:r w:rsidR="00A01C5E">
                    <w:rPr>
                      <w:rFonts w:ascii="Times New Roman" w:hAnsi="Times New Roman" w:cs="Times New Roman"/>
                      <w:b/>
                      <w:bCs/>
                      <w:i/>
                      <w:szCs w:val="26"/>
                    </w:rPr>
                    <w:t>Madrid and Paris: Couperin, Rameau, Scarlatti &amp; Boccherini</w:t>
                  </w:r>
                </w:p>
                <w:p w14:paraId="4045F36E" w14:textId="0DA6C099" w:rsidR="001E63FE" w:rsidRPr="001B5B32" w:rsidRDefault="00DF165D" w:rsidP="00872163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 </w:t>
                  </w:r>
                  <w:r w:rsidR="00872163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Won Dharma Center</w:t>
                  </w:r>
                  <w:r w:rsidR="009E6432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,</w:t>
                  </w:r>
                  <w:r w:rsidR="003540D3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</w:t>
                  </w:r>
                  <w:r w:rsidR="00872163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Claverack</w:t>
                  </w:r>
                  <w:r w:rsidR="003540D3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, NY</w:t>
                  </w:r>
                </w:p>
              </w:tc>
              <w:tc>
                <w:tcPr>
                  <w:tcW w:w="1416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569894DB" w14:textId="6DE0F5AB" w:rsidR="001E63FE" w:rsidRPr="001B5B32" w:rsidRDefault="001E63FE" w:rsidP="00995C4D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$</w:t>
                  </w:r>
                  <w:r w:rsidR="00995C4D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100</w:t>
                  </w: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each</w:t>
                  </w:r>
                </w:p>
              </w:tc>
              <w:tc>
                <w:tcPr>
                  <w:tcW w:w="1352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369383DB" w14:textId="77777777" w:rsidR="001E63FE" w:rsidRPr="001B5B32" w:rsidRDefault="001E63FE" w:rsidP="001B5B32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" w:hAnsi="Times" w:cs="Times"/>
                      <w:sz w:val="32"/>
                      <w:szCs w:val="32"/>
                    </w:rPr>
                    <w:t> </w:t>
                  </w:r>
                </w:p>
              </w:tc>
              <w:tc>
                <w:tcPr>
                  <w:tcW w:w="1302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54362A6B" w14:textId="77777777" w:rsidR="001E63FE" w:rsidRPr="001B5B32" w:rsidRDefault="001E63FE" w:rsidP="001B5B32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sz w:val="26"/>
                      <w:szCs w:val="26"/>
                    </w:rPr>
                    <w:t> </w:t>
                  </w:r>
                </w:p>
              </w:tc>
            </w:tr>
            <w:tr w:rsidR="001E63FE" w:rsidRPr="001B5B32" w14:paraId="7C0A57E4" w14:textId="77777777">
              <w:trPr>
                <w:trHeight w:val="430"/>
                <w:jc w:val="center"/>
              </w:trPr>
              <w:tc>
                <w:tcPr>
                  <w:tcW w:w="9762" w:type="dxa"/>
                  <w:gridSpan w:val="3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33899FF3" w14:textId="74AC9E6F" w:rsidR="001E63FE" w:rsidRPr="001B5B32" w:rsidRDefault="00012A2E" w:rsidP="00140912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" w:hAnsi="Times" w:cs="Times"/>
                      <w:sz w:val="32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r w:rsidR="0085169D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     </w:t>
                  </w:r>
                  <w:r w:rsidR="001E63FE"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Donation to Four Nations, Inc.</w:t>
                  </w:r>
                  <w:r w:rsidR="001E63FE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 </w:t>
                  </w:r>
                  <w:r w:rsidR="000E64C6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(tax-</w:t>
                  </w:r>
                  <w:r w:rsidR="00D0230A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deductible)</w:t>
                  </w:r>
                  <w:r w:rsidR="001E63FE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</w:p>
              </w:tc>
              <w:tc>
                <w:tcPr>
                  <w:tcW w:w="1302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41C9F6B5" w14:textId="77777777" w:rsidR="001E63FE" w:rsidRPr="001B5B32" w:rsidRDefault="001E63FE" w:rsidP="001B5B32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 New Roman" w:hAnsi="Times New Roman" w:cs="Times New Roman"/>
                      <w:sz w:val="26"/>
                      <w:szCs w:val="26"/>
                    </w:rPr>
                    <w:t> </w:t>
                  </w:r>
                </w:p>
              </w:tc>
            </w:tr>
            <w:tr w:rsidR="001E63FE" w:rsidRPr="001B5B32" w14:paraId="364EB21F" w14:textId="77777777">
              <w:trPr>
                <w:trHeight w:val="268"/>
                <w:jc w:val="center"/>
              </w:trPr>
              <w:tc>
                <w:tcPr>
                  <w:tcW w:w="9762" w:type="dxa"/>
                  <w:gridSpan w:val="3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33DAB360" w14:textId="77777777" w:rsidR="001E63FE" w:rsidRPr="001B5B32" w:rsidRDefault="00012A2E" w:rsidP="00012A2E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Times" w:hAnsi="Times" w:cs="Times"/>
                      <w:sz w:val="32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                                                                                                                               </w:t>
                  </w:r>
                  <w:r w:rsidR="001E63FE"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Total</w:t>
                  </w:r>
                  <w:r w:rsidR="001E63FE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</w:p>
              </w:tc>
              <w:tc>
                <w:tcPr>
                  <w:tcW w:w="1302" w:type="dxa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682032EE" w14:textId="77777777" w:rsidR="001E63FE" w:rsidRPr="001B5B32" w:rsidRDefault="001E63FE" w:rsidP="001B5B32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" w:hAnsi="Times" w:cs="Times"/>
                      <w:sz w:val="32"/>
                      <w:szCs w:val="32"/>
                    </w:rPr>
                  </w:pPr>
                  <w:r w:rsidRPr="001B5B32">
                    <w:rPr>
                      <w:rFonts w:ascii="Times" w:hAnsi="Times" w:cs="Times"/>
                      <w:sz w:val="32"/>
                      <w:szCs w:val="32"/>
                    </w:rPr>
                    <w:t> </w:t>
                  </w:r>
                </w:p>
              </w:tc>
            </w:tr>
            <w:tr w:rsidR="001E63FE" w:rsidRPr="001B5B32" w14:paraId="6ADFE484" w14:textId="77777777">
              <w:trPr>
                <w:trHeight w:val="5641"/>
                <w:jc w:val="center"/>
              </w:trPr>
              <w:tc>
                <w:tcPr>
                  <w:tcW w:w="11064" w:type="dxa"/>
                  <w:gridSpan w:val="4"/>
                  <w:shd w:val="clear" w:color="auto" w:fill="FFFFFF"/>
                  <w:tcMar>
                    <w:top w:w="320" w:type="nil"/>
                    <w:left w:w="320" w:type="nil"/>
                    <w:bottom w:w="320" w:type="nil"/>
                    <w:right w:w="320" w:type="nil"/>
                  </w:tcMar>
                </w:tcPr>
                <w:p w14:paraId="04142B0E" w14:textId="77777777" w:rsidR="001E63FE" w:rsidRPr="001B5B32" w:rsidRDefault="00407939" w:rsidP="001E63FE">
                  <w:pPr>
                    <w:widowControl w:val="0"/>
                    <w:autoSpaceDE w:val="0"/>
                    <w:autoSpaceDN w:val="0"/>
                    <w:adjustRightInd w:val="0"/>
                    <w:spacing w:after="120"/>
                    <w:rPr>
                      <w:rFonts w:ascii="Times" w:hAnsi="Times" w:cs="Times"/>
                      <w:sz w:val="32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br/>
                    <w:t xml:space="preserve"> Name:</w:t>
                  </w:r>
                  <w:r w:rsidR="001E63FE"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__________________________________________________________________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_</w:t>
                  </w:r>
                </w:p>
                <w:p w14:paraId="14C458C2" w14:textId="77777777" w:rsidR="001E63FE" w:rsidRPr="001B5B32" w:rsidRDefault="001E63FE" w:rsidP="001E63FE">
                  <w:pPr>
                    <w:widowControl w:val="0"/>
                    <w:autoSpaceDE w:val="0"/>
                    <w:autoSpaceDN w:val="0"/>
                    <w:adjustRightInd w:val="0"/>
                    <w:spacing w:after="120"/>
                    <w:rPr>
                      <w:rFonts w:ascii="Times" w:hAnsi="Times" w:cs="Times"/>
                      <w:sz w:val="32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Address:_________________________________________________________________</w:t>
                  </w:r>
                </w:p>
                <w:p w14:paraId="4B8DC572" w14:textId="77777777" w:rsidR="001E63FE" w:rsidRPr="001B5B32" w:rsidRDefault="001E63FE" w:rsidP="001E63FE">
                  <w:pPr>
                    <w:widowControl w:val="0"/>
                    <w:autoSpaceDE w:val="0"/>
                    <w:autoSpaceDN w:val="0"/>
                    <w:adjustRightInd w:val="0"/>
                    <w:spacing w:after="120"/>
                    <w:rPr>
                      <w:rFonts w:ascii="Times" w:hAnsi="Times" w:cs="Times"/>
                      <w:sz w:val="32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City/State/Zip:____________________________________________________________</w:t>
                  </w:r>
                </w:p>
                <w:p w14:paraId="18DC7E62" w14:textId="77777777" w:rsidR="001E63FE" w:rsidRPr="001B5B32" w:rsidRDefault="001E63FE" w:rsidP="001E63FE">
                  <w:pPr>
                    <w:widowControl w:val="0"/>
                    <w:autoSpaceDE w:val="0"/>
                    <w:autoSpaceDN w:val="0"/>
                    <w:adjustRightInd w:val="0"/>
                    <w:spacing w:after="120"/>
                    <w:rPr>
                      <w:rFonts w:ascii="Times" w:hAnsi="Times" w:cs="Times"/>
                      <w:sz w:val="32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E-mail:</w:t>
                  </w:r>
                  <w:r w:rsidR="00407939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__________________________________________________________________</w:t>
                  </w:r>
                </w:p>
                <w:p w14:paraId="5DE93284" w14:textId="77777777" w:rsidR="001E63FE" w:rsidRPr="001B5B32" w:rsidRDefault="001E63FE" w:rsidP="001E63FE">
                  <w:pPr>
                    <w:widowControl w:val="0"/>
                    <w:autoSpaceDE w:val="0"/>
                    <w:autoSpaceDN w:val="0"/>
                    <w:adjustRightInd w:val="0"/>
                    <w:spacing w:after="120"/>
                    <w:rPr>
                      <w:rFonts w:ascii="Times" w:hAnsi="Times" w:cs="Times"/>
                      <w:sz w:val="32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r w:rsidR="00407939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Telephone: (          </w:t>
                  </w:r>
                  <w:r w:rsidRPr="001B5B32">
                    <w:rPr>
                      <w:rFonts w:ascii="Times New Roman" w:hAnsi="Times New Roman" w:cs="Times New Roman"/>
                      <w:b/>
                      <w:bCs/>
                      <w:sz w:val="26"/>
                      <w:szCs w:val="26"/>
                    </w:rPr>
                    <w:t>)___________________________in case of last minute information</w:t>
                  </w:r>
                </w:p>
                <w:p w14:paraId="05CDAFCE" w14:textId="778ECF7B" w:rsidR="00407939" w:rsidRDefault="00B90D58" w:rsidP="00302612">
                  <w:pPr>
                    <w:widowControl w:val="0"/>
                    <w:autoSpaceDE w:val="0"/>
                    <w:autoSpaceDN w:val="0"/>
                    <w:adjustRightInd w:val="0"/>
                    <w:spacing w:after="320"/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</w:pPr>
                  <w:r w:rsidRP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Please send your </w:t>
                  </w:r>
                  <w:r w:rsidR="00BC7050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personal </w:t>
                  </w:r>
                  <w:r w:rsidRP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check to: </w:t>
                  </w:r>
                  <w:r w:rsidR="001E63FE" w:rsidRP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Four Nations     </w:t>
                  </w:r>
                  <w:r w:rsidR="00407939" w:rsidRP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 </w:t>
                  </w:r>
                  <w:r w:rsidR="001E63FE" w:rsidRP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PO Box 1112    </w:t>
                  </w:r>
                  <w:r w:rsidR="00407939" w:rsidRP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  </w:t>
                  </w:r>
                  <w:r w:rsidR="001E63FE" w:rsidRP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Hudson, NY 12534</w:t>
                  </w:r>
                </w:p>
                <w:p w14:paraId="3EDE228A" w14:textId="325E1203" w:rsidR="001E63FE" w:rsidRPr="00407939" w:rsidRDefault="001E63FE" w:rsidP="00CF6F36">
                  <w:pPr>
                    <w:widowControl w:val="0"/>
                    <w:autoSpaceDE w:val="0"/>
                    <w:autoSpaceDN w:val="0"/>
                    <w:adjustRightInd w:val="0"/>
                    <w:spacing w:after="320"/>
                    <w:ind w:left="132"/>
                    <w:rPr>
                      <w:rFonts w:ascii="Times New Roman" w:hAnsi="Times New Roman" w:cs="Times New Roman"/>
                      <w:sz w:val="18"/>
                    </w:rPr>
                  </w:pPr>
                  <w:r w:rsidRP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Directions to each home will come in an e</w:t>
                  </w:r>
                  <w:r w:rsid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-</w:t>
                  </w:r>
                  <w:r w:rsidRP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mail or posted acknowledgement. </w:t>
                  </w:r>
                  <w:r w:rsidR="0019406D" w:rsidRP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Seating is limited. </w:t>
                  </w:r>
                  <w:r w:rsid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A g</w:t>
                  </w:r>
                  <w:r w:rsidRP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uest list is held for each concert. No tickets are </w:t>
                  </w:r>
                  <w:r w:rsidR="00B90D58" w:rsidRP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issued</w:t>
                  </w:r>
                  <w:r w:rsidRP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>.</w:t>
                  </w:r>
                  <w:r w:rsidR="00C6195A" w:rsidRP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t xml:space="preserve">  No refunds but tickets are transferable and if possible, can be exchanged for another concert in the series.</w:t>
                  </w:r>
                  <w:r w:rsid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br/>
                  </w:r>
                  <w:r w:rsidR="00407939">
                    <w:rPr>
                      <w:rFonts w:ascii="Times New Roman" w:hAnsi="Times New Roman" w:cs="Times New Roman"/>
                      <w:b/>
                      <w:bCs/>
                      <w:szCs w:val="26"/>
                    </w:rPr>
                    <w:br/>
                  </w:r>
                  <w:r w:rsidRPr="00532137">
                    <w:rPr>
                      <w:rFonts w:ascii="Times New Roman" w:hAnsi="Times New Roman" w:cs="Times New Roman"/>
                      <w:sz w:val="18"/>
                    </w:rPr>
                    <w:t>Four Nations, Inc. is a recognized 501(c) 3 organization, and contributions are tax deductible to the fullest  extent allowed by law. All sales are final. Credits/refunds will not be issued. In the event, however you  cannot attend, Four Nations will make your seats available to others and consider your purchase price as a  donation. An acknowledgment for tax purposes will be mailed following</w:t>
                  </w:r>
                  <w:r w:rsidR="00532137">
                    <w:rPr>
                      <w:rFonts w:ascii="Times New Roman" w:hAnsi="Times New Roman" w:cs="Times New Roman"/>
                      <w:sz w:val="18"/>
                    </w:rPr>
                    <w:t xml:space="preserve"> notification to Four Nations. </w:t>
                  </w:r>
                  <w:r w:rsidR="00F72386" w:rsidRPr="00F72386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These Concerts are made possible by the New York State Council on the Arts with the </w:t>
                  </w:r>
                  <w:r w:rsidR="007616FA">
                    <w:rPr>
                      <w:rFonts w:ascii="Times New Roman" w:hAnsi="Times New Roman" w:cs="Times New Roman"/>
                      <w:sz w:val="18"/>
                      <w:szCs w:val="18"/>
                    </w:rPr>
                    <w:t>support of Governor Kathy Hochul</w:t>
                  </w:r>
                  <w:r w:rsidR="00F72386" w:rsidRPr="00F72386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and the New York State Legislature</w:t>
                  </w:r>
                </w:p>
              </w:tc>
            </w:tr>
          </w:tbl>
          <w:p w14:paraId="2A4E9ABC" w14:textId="77777777" w:rsidR="001E63FE" w:rsidRPr="001B5B32" w:rsidRDefault="001E63FE" w:rsidP="001B5B32">
            <w:pPr>
              <w:widowControl w:val="0"/>
              <w:autoSpaceDE w:val="0"/>
              <w:autoSpaceDN w:val="0"/>
              <w:adjustRightInd w:val="0"/>
              <w:spacing w:after="320"/>
              <w:jc w:val="center"/>
              <w:rPr>
                <w:rFonts w:ascii="Times" w:hAnsi="Times" w:cs="Times"/>
                <w:sz w:val="32"/>
                <w:szCs w:val="32"/>
              </w:rPr>
            </w:pPr>
          </w:p>
        </w:tc>
      </w:tr>
    </w:tbl>
    <w:p w14:paraId="3174D45C" w14:textId="77777777" w:rsidR="001E63FE" w:rsidRDefault="001E63FE" w:rsidP="00407939">
      <w:pPr>
        <w:tabs>
          <w:tab w:val="left" w:pos="1340"/>
        </w:tabs>
        <w:ind w:right="-450"/>
      </w:pPr>
    </w:p>
    <w:sectPr w:rsidR="001E63FE" w:rsidSect="00407939">
      <w:pgSz w:w="12240" w:h="15840"/>
      <w:pgMar w:top="720" w:right="1800" w:bottom="27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NjSwMDQxtLQ0szRR0lEKTi0uzszPAykwrAUApm9aQiwAAAA="/>
  </w:docVars>
  <w:rsids>
    <w:rsidRoot w:val="001B5B32"/>
    <w:rsid w:val="00005359"/>
    <w:rsid w:val="00012A2E"/>
    <w:rsid w:val="0002077D"/>
    <w:rsid w:val="00037902"/>
    <w:rsid w:val="00067818"/>
    <w:rsid w:val="00073FE4"/>
    <w:rsid w:val="0007474A"/>
    <w:rsid w:val="000C197B"/>
    <w:rsid w:val="000C50DA"/>
    <w:rsid w:val="000E64C6"/>
    <w:rsid w:val="000F0A6A"/>
    <w:rsid w:val="00103674"/>
    <w:rsid w:val="00131B5E"/>
    <w:rsid w:val="00140912"/>
    <w:rsid w:val="00157EA8"/>
    <w:rsid w:val="00165B06"/>
    <w:rsid w:val="00167373"/>
    <w:rsid w:val="00187B61"/>
    <w:rsid w:val="00192484"/>
    <w:rsid w:val="0019406D"/>
    <w:rsid w:val="00194985"/>
    <w:rsid w:val="001953A2"/>
    <w:rsid w:val="001A6FCB"/>
    <w:rsid w:val="001B28B0"/>
    <w:rsid w:val="001B5B32"/>
    <w:rsid w:val="001C73CB"/>
    <w:rsid w:val="001E4AB7"/>
    <w:rsid w:val="001E63FE"/>
    <w:rsid w:val="001F50AC"/>
    <w:rsid w:val="00244C1C"/>
    <w:rsid w:val="00246078"/>
    <w:rsid w:val="002461C0"/>
    <w:rsid w:val="00252117"/>
    <w:rsid w:val="002521D3"/>
    <w:rsid w:val="00262E27"/>
    <w:rsid w:val="00290801"/>
    <w:rsid w:val="002C533D"/>
    <w:rsid w:val="002E62DA"/>
    <w:rsid w:val="002E645B"/>
    <w:rsid w:val="00302612"/>
    <w:rsid w:val="00314C56"/>
    <w:rsid w:val="003345DC"/>
    <w:rsid w:val="00335297"/>
    <w:rsid w:val="00337F44"/>
    <w:rsid w:val="0034531D"/>
    <w:rsid w:val="0035320E"/>
    <w:rsid w:val="003540D3"/>
    <w:rsid w:val="00382EE5"/>
    <w:rsid w:val="00387BDD"/>
    <w:rsid w:val="003B05CB"/>
    <w:rsid w:val="003B25E7"/>
    <w:rsid w:val="003C1D9F"/>
    <w:rsid w:val="003D2789"/>
    <w:rsid w:val="003D7714"/>
    <w:rsid w:val="003F6172"/>
    <w:rsid w:val="00407939"/>
    <w:rsid w:val="0041035C"/>
    <w:rsid w:val="004146C5"/>
    <w:rsid w:val="00420312"/>
    <w:rsid w:val="0043510E"/>
    <w:rsid w:val="00445EB5"/>
    <w:rsid w:val="004E6B02"/>
    <w:rsid w:val="00504D9F"/>
    <w:rsid w:val="005211B2"/>
    <w:rsid w:val="00521207"/>
    <w:rsid w:val="0053099B"/>
    <w:rsid w:val="00532137"/>
    <w:rsid w:val="00561700"/>
    <w:rsid w:val="0059425B"/>
    <w:rsid w:val="005A0530"/>
    <w:rsid w:val="005B4436"/>
    <w:rsid w:val="005B45CA"/>
    <w:rsid w:val="005E2917"/>
    <w:rsid w:val="00633080"/>
    <w:rsid w:val="0068129A"/>
    <w:rsid w:val="00682E85"/>
    <w:rsid w:val="0068303F"/>
    <w:rsid w:val="006B0D83"/>
    <w:rsid w:val="006C6844"/>
    <w:rsid w:val="006F014B"/>
    <w:rsid w:val="007425C1"/>
    <w:rsid w:val="007616FA"/>
    <w:rsid w:val="007628B5"/>
    <w:rsid w:val="007914FC"/>
    <w:rsid w:val="007B1119"/>
    <w:rsid w:val="007C1068"/>
    <w:rsid w:val="007D0324"/>
    <w:rsid w:val="007D6AA5"/>
    <w:rsid w:val="0082398E"/>
    <w:rsid w:val="00843B4E"/>
    <w:rsid w:val="0085169D"/>
    <w:rsid w:val="008707B6"/>
    <w:rsid w:val="00872163"/>
    <w:rsid w:val="00884A68"/>
    <w:rsid w:val="00892A18"/>
    <w:rsid w:val="0089398A"/>
    <w:rsid w:val="008C6DE5"/>
    <w:rsid w:val="008D394E"/>
    <w:rsid w:val="008E1E14"/>
    <w:rsid w:val="008F4BEC"/>
    <w:rsid w:val="008F603F"/>
    <w:rsid w:val="00905409"/>
    <w:rsid w:val="009112D7"/>
    <w:rsid w:val="00922967"/>
    <w:rsid w:val="00925077"/>
    <w:rsid w:val="00935762"/>
    <w:rsid w:val="00946076"/>
    <w:rsid w:val="00950B71"/>
    <w:rsid w:val="009667F4"/>
    <w:rsid w:val="009766D3"/>
    <w:rsid w:val="00995C4D"/>
    <w:rsid w:val="009E6432"/>
    <w:rsid w:val="00A01C5E"/>
    <w:rsid w:val="00A15DED"/>
    <w:rsid w:val="00A257FB"/>
    <w:rsid w:val="00A553D1"/>
    <w:rsid w:val="00A7693D"/>
    <w:rsid w:val="00AC0DB4"/>
    <w:rsid w:val="00AC51F3"/>
    <w:rsid w:val="00AF473C"/>
    <w:rsid w:val="00B04BBA"/>
    <w:rsid w:val="00B07D8C"/>
    <w:rsid w:val="00B2002D"/>
    <w:rsid w:val="00B3543C"/>
    <w:rsid w:val="00B41617"/>
    <w:rsid w:val="00B604CA"/>
    <w:rsid w:val="00B6505D"/>
    <w:rsid w:val="00B82082"/>
    <w:rsid w:val="00B90D58"/>
    <w:rsid w:val="00B90FB4"/>
    <w:rsid w:val="00BC1C5C"/>
    <w:rsid w:val="00BC435A"/>
    <w:rsid w:val="00BC7050"/>
    <w:rsid w:val="00BD0FBE"/>
    <w:rsid w:val="00C05D85"/>
    <w:rsid w:val="00C30AD5"/>
    <w:rsid w:val="00C34EA2"/>
    <w:rsid w:val="00C45912"/>
    <w:rsid w:val="00C6195A"/>
    <w:rsid w:val="00C92631"/>
    <w:rsid w:val="00CA3A8F"/>
    <w:rsid w:val="00CA3AA5"/>
    <w:rsid w:val="00CD0B16"/>
    <w:rsid w:val="00CF6F36"/>
    <w:rsid w:val="00D0230A"/>
    <w:rsid w:val="00D06A3F"/>
    <w:rsid w:val="00D50BAE"/>
    <w:rsid w:val="00D6460F"/>
    <w:rsid w:val="00D967CD"/>
    <w:rsid w:val="00DA3679"/>
    <w:rsid w:val="00DB230E"/>
    <w:rsid w:val="00DC7251"/>
    <w:rsid w:val="00DD39F7"/>
    <w:rsid w:val="00DF11CF"/>
    <w:rsid w:val="00DF165D"/>
    <w:rsid w:val="00E12C99"/>
    <w:rsid w:val="00E15473"/>
    <w:rsid w:val="00E21CDD"/>
    <w:rsid w:val="00E26DB4"/>
    <w:rsid w:val="00E5299C"/>
    <w:rsid w:val="00E60FFB"/>
    <w:rsid w:val="00E80F45"/>
    <w:rsid w:val="00E97C0B"/>
    <w:rsid w:val="00ED34A5"/>
    <w:rsid w:val="00F34C80"/>
    <w:rsid w:val="00F40394"/>
    <w:rsid w:val="00F67DF4"/>
    <w:rsid w:val="00F72386"/>
    <w:rsid w:val="00F90D7F"/>
    <w:rsid w:val="00FA2B49"/>
    <w:rsid w:val="00FB387C"/>
    <w:rsid w:val="00FC4410"/>
    <w:rsid w:val="00FC7B22"/>
    <w:rsid w:val="00FF172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665E758"/>
  <w15:docId w15:val="{8AAA6580-9EEC-4C17-9FBA-2BC453793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20E9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5349C0-3713-074B-9746-34394D463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4</Words>
  <Characters>2080</Characters>
  <Application>Microsoft Office Word</Application>
  <DocSecurity>0</DocSecurity>
  <Lines>17</Lines>
  <Paragraphs>4</Paragraphs>
  <ScaleCrop>false</ScaleCrop>
  <Company>Four Nations Inc</Company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Appel</dc:creator>
  <cp:keywords/>
  <cp:lastModifiedBy>Mary Weitzman</cp:lastModifiedBy>
  <cp:revision>2</cp:revision>
  <cp:lastPrinted>2023-04-07T19:28:00Z</cp:lastPrinted>
  <dcterms:created xsi:type="dcterms:W3CDTF">2023-06-30T20:40:00Z</dcterms:created>
  <dcterms:modified xsi:type="dcterms:W3CDTF">2023-06-30T20:40:00Z</dcterms:modified>
</cp:coreProperties>
</file>